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C1795" w14:textId="77777777" w:rsidR="008E734B" w:rsidRDefault="008E734B">
      <w:pPr>
        <w:pStyle w:val="BodyText"/>
        <w:rPr>
          <w:rFonts w:ascii="Times New Roman"/>
        </w:rPr>
      </w:pPr>
    </w:p>
    <w:p w14:paraId="3FF19675" w14:textId="77777777" w:rsidR="008E734B" w:rsidRDefault="008E734B">
      <w:pPr>
        <w:pStyle w:val="BodyText"/>
        <w:rPr>
          <w:rFonts w:ascii="Times New Roman"/>
        </w:rPr>
      </w:pPr>
    </w:p>
    <w:p w14:paraId="3225CC7D" w14:textId="77777777" w:rsidR="008E734B" w:rsidRDefault="008E734B">
      <w:pPr>
        <w:pStyle w:val="BodyText"/>
        <w:rPr>
          <w:rFonts w:ascii="Times New Roman"/>
        </w:rPr>
      </w:pPr>
    </w:p>
    <w:p w14:paraId="6F22A3E9" w14:textId="77777777" w:rsidR="008E734B" w:rsidRDefault="008E734B">
      <w:pPr>
        <w:pStyle w:val="BodyText"/>
        <w:rPr>
          <w:rFonts w:ascii="Times New Roman"/>
        </w:rPr>
      </w:pPr>
    </w:p>
    <w:p w14:paraId="1EF70CF2" w14:textId="77777777" w:rsidR="008E734B" w:rsidRDefault="008E734B">
      <w:pPr>
        <w:pStyle w:val="BodyText"/>
        <w:rPr>
          <w:rFonts w:ascii="Times New Roman"/>
        </w:rPr>
      </w:pPr>
    </w:p>
    <w:p w14:paraId="06B85797" w14:textId="77777777" w:rsidR="008E734B" w:rsidRDefault="008E734B">
      <w:pPr>
        <w:pStyle w:val="BodyText"/>
        <w:rPr>
          <w:rFonts w:ascii="Times New Roman"/>
        </w:rPr>
      </w:pPr>
    </w:p>
    <w:p w14:paraId="6904EDC1" w14:textId="77777777" w:rsidR="008E734B" w:rsidRDefault="008E734B">
      <w:pPr>
        <w:pStyle w:val="BodyText"/>
        <w:rPr>
          <w:rFonts w:ascii="Times New Roman"/>
        </w:rPr>
      </w:pPr>
    </w:p>
    <w:p w14:paraId="7D220443" w14:textId="77777777" w:rsidR="008E734B" w:rsidRDefault="008E734B">
      <w:pPr>
        <w:pStyle w:val="BodyText"/>
        <w:rPr>
          <w:rFonts w:ascii="Times New Roman"/>
        </w:rPr>
      </w:pPr>
    </w:p>
    <w:p w14:paraId="1D0A87E9" w14:textId="77777777" w:rsidR="008E734B" w:rsidRDefault="008E734B">
      <w:pPr>
        <w:pStyle w:val="BodyText"/>
        <w:rPr>
          <w:rFonts w:ascii="Times New Roman"/>
        </w:rPr>
      </w:pPr>
    </w:p>
    <w:p w14:paraId="380CBC01" w14:textId="77777777" w:rsidR="008E734B" w:rsidRDefault="008E734B">
      <w:pPr>
        <w:pStyle w:val="BodyText"/>
        <w:rPr>
          <w:rFonts w:ascii="Times New Roman"/>
        </w:rPr>
      </w:pPr>
    </w:p>
    <w:p w14:paraId="5B953B58" w14:textId="77777777" w:rsidR="008E734B" w:rsidRDefault="008E734B">
      <w:pPr>
        <w:pStyle w:val="BodyText"/>
        <w:rPr>
          <w:rFonts w:ascii="Times New Roman"/>
        </w:rPr>
      </w:pPr>
    </w:p>
    <w:p w14:paraId="071275AA" w14:textId="77777777" w:rsidR="008E734B" w:rsidRDefault="008E734B">
      <w:pPr>
        <w:pStyle w:val="BodyText"/>
        <w:spacing w:before="68"/>
        <w:rPr>
          <w:rFonts w:ascii="Times New Roman"/>
        </w:rPr>
      </w:pPr>
    </w:p>
    <w:p w14:paraId="6A38B44D" w14:textId="77777777" w:rsidR="008E734B" w:rsidRDefault="00554937">
      <w:pPr>
        <w:spacing w:line="278" w:lineRule="auto"/>
        <w:ind w:left="4333" w:right="3427" w:hanging="8"/>
        <w:jc w:val="center"/>
        <w:rPr>
          <w:b/>
          <w:sz w:val="16"/>
        </w:rPr>
      </w:pPr>
      <w:r>
        <w:rPr>
          <w:b/>
          <w:sz w:val="20"/>
        </w:rPr>
        <w:t>KERN COMMUNITY COLLEGE DISTRICT D</w:t>
      </w:r>
      <w:r>
        <w:rPr>
          <w:b/>
          <w:sz w:val="16"/>
        </w:rPr>
        <w:t>ISTRICT</w:t>
      </w:r>
      <w:r>
        <w:rPr>
          <w:b/>
          <w:sz w:val="20"/>
        </w:rPr>
        <w:t>-W</w:t>
      </w:r>
      <w:r>
        <w:rPr>
          <w:b/>
          <w:sz w:val="16"/>
        </w:rPr>
        <w:t>IDE</w:t>
      </w:r>
      <w:r>
        <w:rPr>
          <w:b/>
          <w:spacing w:val="-11"/>
          <w:sz w:val="16"/>
        </w:rPr>
        <w:t xml:space="preserve"> </w:t>
      </w:r>
      <w:r>
        <w:rPr>
          <w:b/>
          <w:sz w:val="20"/>
        </w:rPr>
        <w:t>B</w:t>
      </w:r>
      <w:r>
        <w:rPr>
          <w:b/>
          <w:sz w:val="16"/>
        </w:rPr>
        <w:t>UDGET</w:t>
      </w:r>
      <w:r>
        <w:rPr>
          <w:b/>
          <w:spacing w:val="-13"/>
          <w:sz w:val="16"/>
        </w:rPr>
        <w:t xml:space="preserve"> </w:t>
      </w:r>
      <w:r>
        <w:rPr>
          <w:b/>
          <w:sz w:val="20"/>
        </w:rPr>
        <w:t>C</w:t>
      </w:r>
      <w:r>
        <w:rPr>
          <w:b/>
          <w:sz w:val="16"/>
        </w:rPr>
        <w:t>OMMITTEE</w:t>
      </w:r>
      <w:r>
        <w:rPr>
          <w:b/>
          <w:spacing w:val="-11"/>
          <w:sz w:val="16"/>
        </w:rPr>
        <w:t xml:space="preserve"> </w:t>
      </w:r>
      <w:r>
        <w:rPr>
          <w:b/>
          <w:sz w:val="20"/>
        </w:rPr>
        <w:t>M</w:t>
      </w:r>
      <w:r>
        <w:rPr>
          <w:b/>
          <w:sz w:val="16"/>
        </w:rPr>
        <w:t>INUTES</w:t>
      </w:r>
    </w:p>
    <w:p w14:paraId="1C69DAFF" w14:textId="70B2A648" w:rsidR="008E734B" w:rsidRDefault="00554937">
      <w:pPr>
        <w:pStyle w:val="BodyText"/>
        <w:spacing w:before="46" w:line="242" w:lineRule="exact"/>
        <w:ind w:left="898"/>
        <w:jc w:val="center"/>
      </w:pPr>
      <w:r>
        <w:t>Friday,</w:t>
      </w:r>
      <w:r>
        <w:rPr>
          <w:spacing w:val="-7"/>
        </w:rPr>
        <w:t xml:space="preserve"> </w:t>
      </w:r>
      <w:r w:rsidR="0067233D">
        <w:t>March 15</w:t>
      </w:r>
      <w:r>
        <w:t>,</w:t>
      </w:r>
      <w:r>
        <w:rPr>
          <w:spacing w:val="-7"/>
        </w:rPr>
        <w:t xml:space="preserve"> </w:t>
      </w:r>
      <w:r>
        <w:t>202</w:t>
      </w:r>
      <w:r w:rsidR="0067233D">
        <w:t>4</w:t>
      </w:r>
      <w:r>
        <w:t>,</w:t>
      </w:r>
      <w:r>
        <w:rPr>
          <w:spacing w:val="-7"/>
        </w:rPr>
        <w:t xml:space="preserve"> </w:t>
      </w:r>
      <w:r w:rsidR="0067233D">
        <w:t>11:00</w:t>
      </w:r>
      <w:r>
        <w:rPr>
          <w:spacing w:val="-5"/>
        </w:rPr>
        <w:t xml:space="preserve"> </w:t>
      </w:r>
      <w:r w:rsidR="0067233D">
        <w:t>a</w:t>
      </w:r>
      <w:r>
        <w:t>.m.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 w:rsidR="0067233D">
        <w:t>12</w:t>
      </w:r>
      <w:r>
        <w:t>:</w:t>
      </w:r>
      <w:r w:rsidR="0067233D">
        <w:t>0</w:t>
      </w:r>
      <w:r>
        <w:t>0</w:t>
      </w:r>
      <w:r>
        <w:rPr>
          <w:spacing w:val="-3"/>
        </w:rPr>
        <w:t xml:space="preserve"> </w:t>
      </w:r>
      <w:r>
        <w:rPr>
          <w:spacing w:val="-4"/>
        </w:rPr>
        <w:t>p.m.</w:t>
      </w:r>
    </w:p>
    <w:p w14:paraId="2800E333" w14:textId="1713694C" w:rsidR="008E734B" w:rsidRDefault="00554937" w:rsidP="0067233D">
      <w:pPr>
        <w:pStyle w:val="BodyText"/>
        <w:spacing w:before="144"/>
        <w:jc w:val="center"/>
        <w:rPr>
          <w:rFonts w:ascii="Calibri"/>
        </w:rPr>
      </w:pPr>
      <w:hyperlink r:id="rId7" w:history="1">
        <w:r w:rsidR="0067233D" w:rsidRPr="00D02F94">
          <w:rPr>
            <w:rStyle w:val="Hyperlink"/>
            <w:rFonts w:ascii="Calibri" w:eastAsia="Calibri" w:hAnsi="Calibri" w:cs="Calibri"/>
            <w:sz w:val="24"/>
            <w:szCs w:val="24"/>
          </w:rPr>
          <w:t>https://kccd-edu.zoom.us/j/88277623801?pwd=8M2bEzbfFC1ILBggr5bcja0Lp1RxTP.1</w:t>
        </w:r>
      </w:hyperlink>
      <w:r w:rsidR="0067233D">
        <w:rPr>
          <w:rFonts w:ascii="Calibri" w:eastAsia="Calibri" w:hAnsi="Calibri" w:cs="Calibri"/>
          <w:sz w:val="24"/>
          <w:szCs w:val="24"/>
          <w:u w:val="single" w:color="000000"/>
        </w:rPr>
        <w:t xml:space="preserve"> </w:t>
      </w:r>
    </w:p>
    <w:p w14:paraId="4518D692" w14:textId="5475CC00" w:rsidR="008E734B" w:rsidRDefault="0067233D">
      <w:pPr>
        <w:rPr>
          <w:rFonts w:ascii="Calibri"/>
        </w:rPr>
        <w:sectPr w:rsidR="008E734B" w:rsidSect="00497DF8">
          <w:footerReference w:type="default" r:id="rId8"/>
          <w:type w:val="continuous"/>
          <w:pgSz w:w="12240" w:h="15840"/>
          <w:pgMar w:top="0" w:right="0" w:bottom="1680" w:left="0" w:header="0" w:footer="1488" w:gutter="0"/>
          <w:pgNumType w:start="1"/>
          <w:cols w:space="720"/>
        </w:sectPr>
      </w:pPr>
      <w:r>
        <w:rPr>
          <w:rFonts w:ascii="Calibri"/>
        </w:rPr>
        <w:t xml:space="preserve">  </w:t>
      </w:r>
    </w:p>
    <w:p w14:paraId="64EC7DF9" w14:textId="77777777" w:rsidR="008E734B" w:rsidRDefault="00554937">
      <w:pPr>
        <w:spacing w:before="100"/>
        <w:ind w:left="1973"/>
        <w:rPr>
          <w:b/>
          <w:sz w:val="20"/>
        </w:rPr>
      </w:pPr>
      <w:r>
        <w:rPr>
          <w:b/>
          <w:sz w:val="20"/>
          <w:u w:val="single"/>
        </w:rPr>
        <w:t>COMMITTEE</w:t>
      </w:r>
      <w:r>
        <w:rPr>
          <w:b/>
          <w:spacing w:val="-17"/>
          <w:sz w:val="20"/>
          <w:u w:val="single"/>
        </w:rPr>
        <w:t xml:space="preserve"> </w:t>
      </w:r>
      <w:r>
        <w:rPr>
          <w:b/>
          <w:spacing w:val="-2"/>
          <w:sz w:val="20"/>
          <w:u w:val="single"/>
        </w:rPr>
        <w:t>MEMBERS</w:t>
      </w:r>
    </w:p>
    <w:p w14:paraId="5FA9989D" w14:textId="77777777" w:rsidR="008E734B" w:rsidRDefault="00554937">
      <w:pPr>
        <w:pStyle w:val="BodyText"/>
        <w:spacing w:before="1"/>
        <w:ind w:left="1973" w:right="1006"/>
      </w:pPr>
      <w:r>
        <w:t>Mike</w:t>
      </w:r>
      <w:r>
        <w:rPr>
          <w:spacing w:val="-7"/>
        </w:rPr>
        <w:t xml:space="preserve"> </w:t>
      </w:r>
      <w:r>
        <w:t>Giacomini Maria Battisti Erica</w:t>
      </w:r>
      <w:r>
        <w:rPr>
          <w:spacing w:val="-18"/>
        </w:rPr>
        <w:t xml:space="preserve"> </w:t>
      </w:r>
      <w:r>
        <w:t>Menchaca Steven</w:t>
      </w:r>
      <w:r>
        <w:rPr>
          <w:spacing w:val="-3"/>
        </w:rPr>
        <w:t xml:space="preserve"> </w:t>
      </w:r>
      <w:r>
        <w:t>Holmes Calvin Yu Imelda Valdez Billie Jo Rice Abe Ali Matthew Crow Chad Houck</w:t>
      </w:r>
    </w:p>
    <w:p w14:paraId="0850B31A" w14:textId="259274BC" w:rsidR="008E734B" w:rsidRDefault="00554937" w:rsidP="0067233D">
      <w:pPr>
        <w:pStyle w:val="BodyText"/>
        <w:spacing w:before="1"/>
        <w:ind w:left="1973" w:right="1006"/>
      </w:pPr>
      <w:r>
        <w:br w:type="column"/>
      </w:r>
    </w:p>
    <w:p w14:paraId="1AF3ADC9" w14:textId="77777777" w:rsidR="008E734B" w:rsidRDefault="00554937">
      <w:pPr>
        <w:pStyle w:val="BodyText"/>
        <w:ind w:left="1973" w:right="3056"/>
      </w:pPr>
      <w:r>
        <w:t>Heather Ostash Corey Marvin Kristie Nichols Primavera</w:t>
      </w:r>
      <w:r>
        <w:rPr>
          <w:spacing w:val="-18"/>
        </w:rPr>
        <w:t xml:space="preserve"> </w:t>
      </w:r>
      <w:r>
        <w:t>Arvizu Thad Russell Jodie Logan Diran Lyons</w:t>
      </w:r>
    </w:p>
    <w:p w14:paraId="115EBA7C" w14:textId="77777777" w:rsidR="008E734B" w:rsidRDefault="00554937">
      <w:pPr>
        <w:pStyle w:val="BodyText"/>
        <w:spacing w:before="1"/>
        <w:ind w:left="1973" w:right="3447"/>
      </w:pPr>
      <w:r>
        <w:t>Joel Wiens Alex</w:t>
      </w:r>
      <w:r>
        <w:rPr>
          <w:spacing w:val="-18"/>
        </w:rPr>
        <w:t xml:space="preserve"> </w:t>
      </w:r>
      <w:r>
        <w:t>Gilewski</w:t>
      </w:r>
    </w:p>
    <w:p w14:paraId="7A24DEF1" w14:textId="77777777" w:rsidR="008E734B" w:rsidRDefault="00554937">
      <w:pPr>
        <w:pStyle w:val="BodyText"/>
        <w:spacing w:line="242" w:lineRule="exact"/>
        <w:ind w:left="1973"/>
        <w:rPr>
          <w:spacing w:val="-2"/>
        </w:rPr>
      </w:pPr>
      <w:r>
        <w:t>Christopher</w:t>
      </w:r>
      <w:r>
        <w:rPr>
          <w:spacing w:val="-12"/>
        </w:rPr>
        <w:t xml:space="preserve"> </w:t>
      </w:r>
      <w:r>
        <w:rPr>
          <w:spacing w:val="-2"/>
        </w:rPr>
        <w:t>Glaser</w:t>
      </w:r>
    </w:p>
    <w:p w14:paraId="3B1C96C9" w14:textId="68EA0406" w:rsidR="0067233D" w:rsidRDefault="0067233D">
      <w:pPr>
        <w:pStyle w:val="BodyText"/>
        <w:spacing w:line="242" w:lineRule="exact"/>
        <w:ind w:left="1973"/>
      </w:pPr>
      <w:r>
        <w:rPr>
          <w:spacing w:val="-2"/>
        </w:rPr>
        <w:t>Victor Crosswaite</w:t>
      </w:r>
    </w:p>
    <w:p w14:paraId="507B63F9" w14:textId="77777777" w:rsidR="008E734B" w:rsidRDefault="008E734B">
      <w:pPr>
        <w:spacing w:line="242" w:lineRule="exact"/>
      </w:pPr>
    </w:p>
    <w:p w14:paraId="7389B0B8" w14:textId="77777777" w:rsidR="0067233D" w:rsidRDefault="0067233D">
      <w:pPr>
        <w:spacing w:line="242" w:lineRule="exact"/>
        <w:sectPr w:rsidR="0067233D" w:rsidSect="00497DF8">
          <w:type w:val="continuous"/>
          <w:pgSz w:w="12240" w:h="15840"/>
          <w:pgMar w:top="0" w:right="0" w:bottom="1680" w:left="0" w:header="0" w:footer="1488" w:gutter="0"/>
          <w:cols w:num="2" w:space="720" w:equalWidth="0">
            <w:col w:w="4532" w:space="961"/>
            <w:col w:w="6747"/>
          </w:cols>
        </w:sectPr>
      </w:pPr>
    </w:p>
    <w:p w14:paraId="044D75B6" w14:textId="77777777" w:rsidR="008E734B" w:rsidRDefault="00554937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222CA114" wp14:editId="252C4FD0">
                <wp:simplePos x="0" y="0"/>
                <wp:positionH relativeFrom="page">
                  <wp:posOffset>12806</wp:posOffset>
                </wp:positionH>
                <wp:positionV relativeFrom="page">
                  <wp:posOffset>0</wp:posOffset>
                </wp:positionV>
                <wp:extent cx="7752080" cy="136906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52080" cy="1369060"/>
                          <a:chOff x="0" y="0"/>
                          <a:chExt cx="7752080" cy="1369060"/>
                        </a:xfrm>
                      </wpg:grpSpPr>
                      <wps:wsp>
                        <wps:cNvPr id="6" name="Graphic 6"/>
                        <wps:cNvSpPr/>
                        <wps:spPr>
                          <a:xfrm>
                            <a:off x="-5" y="155066"/>
                            <a:ext cx="7752080" cy="1200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52080" h="1200150">
                                <a:moveTo>
                                  <a:pt x="3603015" y="1200023"/>
                                </a:moveTo>
                                <a:lnTo>
                                  <a:pt x="3104413" y="374904"/>
                                </a:lnTo>
                                <a:lnTo>
                                  <a:pt x="0" y="374904"/>
                                </a:lnTo>
                                <a:lnTo>
                                  <a:pt x="0" y="1200023"/>
                                </a:lnTo>
                                <a:lnTo>
                                  <a:pt x="3603015" y="1200023"/>
                                </a:lnTo>
                                <a:close/>
                              </a:path>
                              <a:path w="7752080" h="1200150">
                                <a:moveTo>
                                  <a:pt x="7751978" y="0"/>
                                </a:moveTo>
                                <a:lnTo>
                                  <a:pt x="4237761" y="0"/>
                                </a:lnTo>
                                <a:lnTo>
                                  <a:pt x="4736363" y="823595"/>
                                </a:lnTo>
                                <a:lnTo>
                                  <a:pt x="7751978" y="823595"/>
                                </a:lnTo>
                                <a:lnTo>
                                  <a:pt x="77519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536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7"/>
                        <wps:cNvSpPr/>
                        <wps:spPr>
                          <a:xfrm>
                            <a:off x="2992064" y="0"/>
                            <a:ext cx="1829435" cy="13690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9435" h="1369060">
                                <a:moveTo>
                                  <a:pt x="1201369" y="1368806"/>
                                </a:moveTo>
                                <a:lnTo>
                                  <a:pt x="339534" y="0"/>
                                </a:lnTo>
                                <a:lnTo>
                                  <a:pt x="0" y="0"/>
                                </a:lnTo>
                                <a:lnTo>
                                  <a:pt x="862914" y="1368806"/>
                                </a:lnTo>
                                <a:lnTo>
                                  <a:pt x="1201369" y="1368806"/>
                                </a:lnTo>
                                <a:close/>
                              </a:path>
                              <a:path w="1829435" h="1369060">
                                <a:moveTo>
                                  <a:pt x="1829003" y="1368933"/>
                                </a:moveTo>
                                <a:lnTo>
                                  <a:pt x="959599" y="0"/>
                                </a:lnTo>
                                <a:lnTo>
                                  <a:pt x="619899" y="0"/>
                                </a:lnTo>
                                <a:lnTo>
                                  <a:pt x="1489659" y="1368933"/>
                                </a:lnTo>
                                <a:lnTo>
                                  <a:pt x="1829003" y="13689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6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72993" y="676275"/>
                            <a:ext cx="2316480" cy="4476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56178" y="270105"/>
                            <a:ext cx="148324" cy="12720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78886" y="692480"/>
                            <a:ext cx="112586" cy="12590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70304" y="492713"/>
                            <a:ext cx="120072" cy="1200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box 12"/>
                        <wps:cNvSpPr txBox="1"/>
                        <wps:spPr>
                          <a:xfrm>
                            <a:off x="0" y="0"/>
                            <a:ext cx="7752080" cy="136906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84A9582" w14:textId="77777777" w:rsidR="008E734B" w:rsidRDefault="008E734B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</w:p>
                            <w:p w14:paraId="40567A09" w14:textId="77777777" w:rsidR="008E734B" w:rsidRDefault="008E734B">
                              <w:pPr>
                                <w:spacing w:before="5"/>
                                <w:rPr>
                                  <w:b/>
                                  <w:sz w:val="18"/>
                                </w:rPr>
                              </w:pPr>
                            </w:p>
                            <w:p w14:paraId="509494FE" w14:textId="4A993ED5" w:rsidR="008E734B" w:rsidRDefault="00554937">
                              <w:pPr>
                                <w:spacing w:line="362" w:lineRule="auto"/>
                                <w:ind w:left="8258" w:right="99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Location: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Zoom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 xml:space="preserve">Conference Date: 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March 15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, 202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4</w:t>
                              </w:r>
                            </w:p>
                            <w:p w14:paraId="6F24B96D" w14:textId="58FCBEE4" w:rsidR="008E734B" w:rsidRDefault="00554937">
                              <w:pPr>
                                <w:spacing w:line="218" w:lineRule="exact"/>
                                <w:ind w:left="8258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Time: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11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: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0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0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a.m.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–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12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:</w:t>
                              </w:r>
                              <w:r w:rsidR="0067233D">
                                <w:rPr>
                                  <w:color w:val="FFFFFF"/>
                                  <w:sz w:val="18"/>
                                </w:rPr>
                                <w:t>00</w:t>
                              </w:r>
                              <w:r>
                                <w:rPr>
                                  <w:color w:val="FFFFFF"/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18"/>
                                </w:rPr>
                                <w:t>p.m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22CA114" id="Group 5" o:spid="_x0000_s1026" style="position:absolute;margin-left:1pt;margin-top:0;width:610.4pt;height:107.8pt;z-index:15728640;mso-wrap-distance-left:0;mso-wrap-distance-right:0;mso-position-horizontal-relative:page;mso-position-vertical-relative:page" coordsize="77520,136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">
                <v:shape id="Graphic 6" o:spid="_x0000_s1027" style="position:absolute;top:1550;width:77520;height:12002;visibility:visible;mso-wrap-style:square;v-text-anchor:top" coordsize="7752080,1200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" path="m3603015,1200023l3104413,374904,,374904r,825119l3603015,1200023xem7751978,l4237761,r498602,823595l7751978,823595,7751978,xe" fillcolor="#44536a" stroked="f">
                  <v:path arrowok="t"/>
                </v:shape>
                <v:shape id="Graphic 7" o:spid="_x0000_s1028" style="position:absolute;left:29920;width:18294;height:13690;visibility:visible;mso-wrap-style:square;v-text-anchor:top" coordsize="1829435,1369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" path="m1201369,1368806l339534,,,,862914,1368806r338455,xem1829003,1368933l959599,,619899,r869760,1368933l1829003,1368933xe" fillcolor="#767070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8" o:spid="_x0000_s1029" type="#_x0000_t75" style="position:absolute;left:6729;top:6762;width:23165;height: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">
                  <v:imagedata r:id="rId13" o:title=""/>
                </v:shape>
                <v:shape id="Image 9" o:spid="_x0000_s1030" type="#_x0000_t75" style="position:absolute;left:50561;top:2701;width:1484;height:1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">
                  <v:imagedata r:id="rId14" o:title=""/>
                </v:shape>
                <v:shape id="Image 10" o:spid="_x0000_s1031" type="#_x0000_t75" style="position:absolute;left:50788;top:6924;width:1126;height:1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">
                  <v:imagedata r:id="rId15" o:title=""/>
                </v:shape>
                <v:shape id="Image 11" o:spid="_x0000_s1032" type="#_x0000_t75" style="position:absolute;left:50703;top:4927;width:120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2" o:spid="_x0000_s1033" type="#_x0000_t202" style="position:absolute;width:77520;height:13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584A9582" w14:textId="77777777" w:rsidR="008E734B" w:rsidRDefault="008E734B">
                        <w:pPr>
                          <w:rPr>
                            <w:b/>
                            <w:sz w:val="18"/>
                          </w:rPr>
                        </w:pPr>
                      </w:p>
                      <w:p w14:paraId="40567A09" w14:textId="77777777" w:rsidR="008E734B" w:rsidRDefault="008E734B">
                        <w:pPr>
                          <w:spacing w:before="5"/>
                          <w:rPr>
                            <w:b/>
                            <w:sz w:val="18"/>
                          </w:rPr>
                        </w:pPr>
                      </w:p>
                      <w:p w14:paraId="509494FE" w14:textId="4A993ED5" w:rsidR="008E734B" w:rsidRDefault="00000000">
                        <w:pPr>
                          <w:spacing w:line="362" w:lineRule="auto"/>
                          <w:ind w:left="8258" w:right="997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Location: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Zoom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 xml:space="preserve">Conference Date: 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March 15</w:t>
                        </w:r>
                        <w:r>
                          <w:rPr>
                            <w:color w:val="FFFFFF"/>
                            <w:sz w:val="18"/>
                          </w:rPr>
                          <w:t>, 202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4</w:t>
                        </w:r>
                      </w:p>
                      <w:p w14:paraId="6F24B96D" w14:textId="58FCBEE4" w:rsidR="008E734B" w:rsidRDefault="00000000">
                        <w:pPr>
                          <w:spacing w:line="218" w:lineRule="exact"/>
                          <w:ind w:left="8258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Time:</w:t>
                        </w:r>
                        <w:r>
                          <w:rPr>
                            <w:color w:val="FFFFFF"/>
                            <w:spacing w:val="-2"/>
                            <w:sz w:val="18"/>
                          </w:rPr>
                          <w:t xml:space="preserve"> 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11</w:t>
                        </w:r>
                        <w:r>
                          <w:rPr>
                            <w:color w:val="FFFFFF"/>
                            <w:sz w:val="18"/>
                          </w:rPr>
                          <w:t>: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0</w:t>
                        </w:r>
                        <w:r>
                          <w:rPr>
                            <w:color w:val="FFFFFF"/>
                            <w:sz w:val="18"/>
                          </w:rPr>
                          <w:t>0</w:t>
                        </w:r>
                        <w:r>
                          <w:rPr>
                            <w:color w:val="FFFFFF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a.m.</w:t>
                        </w:r>
                        <w:r>
                          <w:rPr>
                            <w:color w:val="FFFFFF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–</w:t>
                        </w:r>
                        <w:r>
                          <w:rPr>
                            <w:color w:val="FFFFFF"/>
                            <w:spacing w:val="-2"/>
                            <w:sz w:val="18"/>
                          </w:rPr>
                          <w:t xml:space="preserve"> 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12</w:t>
                        </w:r>
                        <w:r>
                          <w:rPr>
                            <w:color w:val="FFFFFF"/>
                            <w:sz w:val="18"/>
                          </w:rPr>
                          <w:t>:</w:t>
                        </w:r>
                        <w:r w:rsidR="0067233D">
                          <w:rPr>
                            <w:color w:val="FFFFFF"/>
                            <w:sz w:val="18"/>
                          </w:rPr>
                          <w:t>00</w:t>
                        </w:r>
                        <w:r>
                          <w:rPr>
                            <w:color w:val="FFFFFF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4"/>
                            <w:sz w:val="18"/>
                          </w:rPr>
                          <w:t>p.m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AA98C21" w14:textId="77777777" w:rsidR="008E734B" w:rsidRDefault="008E734B">
      <w:pPr>
        <w:pStyle w:val="BodyText"/>
      </w:pPr>
    </w:p>
    <w:p w14:paraId="45718CA1" w14:textId="77777777" w:rsidR="008E734B" w:rsidRDefault="00554937">
      <w:pPr>
        <w:ind w:left="1800"/>
        <w:rPr>
          <w:sz w:val="20"/>
        </w:rPr>
      </w:pPr>
      <w:r>
        <w:rPr>
          <w:b/>
          <w:sz w:val="20"/>
        </w:rPr>
        <w:t>Guest:</w:t>
      </w:r>
      <w:r>
        <w:rPr>
          <w:b/>
          <w:spacing w:val="-9"/>
          <w:sz w:val="20"/>
        </w:rPr>
        <w:t xml:space="preserve"> </w:t>
      </w:r>
      <w:r>
        <w:rPr>
          <w:spacing w:val="-5"/>
          <w:sz w:val="20"/>
        </w:rPr>
        <w:t>N/A</w:t>
      </w:r>
    </w:p>
    <w:p w14:paraId="302CD0A2" w14:textId="77777777" w:rsidR="008E734B" w:rsidRDefault="008E734B">
      <w:pPr>
        <w:pStyle w:val="BodyText"/>
        <w:spacing w:before="1"/>
      </w:pPr>
    </w:p>
    <w:p w14:paraId="424CB004" w14:textId="77777777" w:rsidR="008E734B" w:rsidRDefault="00554937">
      <w:pPr>
        <w:pStyle w:val="BodyText"/>
        <w:tabs>
          <w:tab w:val="left" w:pos="7789"/>
        </w:tabs>
        <w:spacing w:before="1" w:line="243" w:lineRule="exact"/>
        <w:ind w:left="1800"/>
      </w:pPr>
      <w:r>
        <w:rPr>
          <w:b/>
        </w:rPr>
        <w:t>Call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Order</w:t>
      </w:r>
      <w:r>
        <w:t>: The</w:t>
      </w:r>
      <w:r>
        <w:rPr>
          <w:spacing w:val="-1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call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 xml:space="preserve">at </w:t>
      </w:r>
      <w:r>
        <w:rPr>
          <w:u w:val="single"/>
        </w:rPr>
        <w:tab/>
      </w:r>
      <w:r>
        <w:t>by</w:t>
      </w:r>
      <w:r>
        <w:rPr>
          <w:spacing w:val="-6"/>
        </w:rPr>
        <w:t xml:space="preserve"> </w:t>
      </w:r>
      <w:r>
        <w:t>Mike</w:t>
      </w:r>
      <w:r>
        <w:rPr>
          <w:spacing w:val="-3"/>
        </w:rPr>
        <w:t xml:space="preserve"> </w:t>
      </w:r>
      <w:r>
        <w:rPr>
          <w:spacing w:val="-2"/>
        </w:rPr>
        <w:t>Giacomini</w:t>
      </w:r>
    </w:p>
    <w:p w14:paraId="13096924" w14:textId="77777777" w:rsidR="008E734B" w:rsidRDefault="00554937">
      <w:pPr>
        <w:tabs>
          <w:tab w:val="left" w:pos="8058"/>
          <w:tab w:val="left" w:pos="10855"/>
        </w:tabs>
        <w:spacing w:line="243" w:lineRule="exact"/>
        <w:ind w:left="1800"/>
        <w:rPr>
          <w:sz w:val="20"/>
        </w:rPr>
      </w:pPr>
      <w:r>
        <w:rPr>
          <w:b/>
          <w:sz w:val="20"/>
        </w:rPr>
        <w:t>Approval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genda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–</w:t>
      </w:r>
      <w:r>
        <w:rPr>
          <w:spacing w:val="-1"/>
          <w:sz w:val="20"/>
        </w:rPr>
        <w:t xml:space="preserve"> </w:t>
      </w:r>
      <w:r>
        <w:rPr>
          <w:sz w:val="20"/>
        </w:rPr>
        <w:t>Agenda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3"/>
          <w:sz w:val="20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seconded by </w:t>
      </w:r>
      <w:r>
        <w:rPr>
          <w:sz w:val="20"/>
          <w:u w:val="single"/>
        </w:rPr>
        <w:tab/>
      </w:r>
    </w:p>
    <w:p w14:paraId="1D9A1699" w14:textId="77777777" w:rsidR="00482F64" w:rsidRDefault="00482F64" w:rsidP="00482F64">
      <w:pPr>
        <w:ind w:left="1800"/>
        <w:rPr>
          <w:b/>
        </w:rPr>
      </w:pPr>
    </w:p>
    <w:p w14:paraId="73347821" w14:textId="435B38AD" w:rsidR="00482F64" w:rsidRDefault="00554937" w:rsidP="00482F64">
      <w:pPr>
        <w:ind w:left="1800" w:right="1260"/>
        <w:rPr>
          <w:rFonts w:ascii="Times New Roman" w:eastAsia="Times New Roman" w:hAnsi="Times New Roman" w:cs="Times New Roman"/>
          <w:color w:val="000000" w:themeColor="text1"/>
        </w:rPr>
      </w:pPr>
      <w:r w:rsidRPr="00482F64">
        <w:rPr>
          <w:b/>
          <w:sz w:val="20"/>
          <w:szCs w:val="20"/>
        </w:rPr>
        <w:t>Approval of Minutes</w:t>
      </w:r>
      <w:r>
        <w:rPr>
          <w:b/>
        </w:rPr>
        <w:t xml:space="preserve"> </w:t>
      </w:r>
      <w:r>
        <w:t xml:space="preserve">– </w:t>
      </w:r>
      <w:r w:rsidR="00482F64">
        <w:rPr>
          <w:rFonts w:ascii="Times New Roman" w:hAnsi="Times New Roman"/>
          <w:color w:val="000000" w:themeColor="text1"/>
        </w:rPr>
        <w:t xml:space="preserve">Minutes from December 1, 2023, approved by _________, seconded by ________, All Committee member in favor______ opposed______, abstentions______. </w:t>
      </w:r>
    </w:p>
    <w:p w14:paraId="6B133BD4" w14:textId="40235C18" w:rsidR="008E734B" w:rsidRPr="00482F64" w:rsidRDefault="00554937">
      <w:pPr>
        <w:pStyle w:val="BodyText"/>
        <w:tabs>
          <w:tab w:val="left" w:pos="3129"/>
          <w:tab w:val="left" w:pos="7262"/>
          <w:tab w:val="left" w:pos="8871"/>
          <w:tab w:val="left" w:pos="10187"/>
          <w:tab w:val="left" w:pos="10938"/>
        </w:tabs>
        <w:spacing w:before="241"/>
        <w:ind w:left="1800" w:right="967"/>
        <w:rPr>
          <w:rFonts w:ascii="Times New Roman" w:hAnsi="Times New Roman" w:cs="Times New Roman"/>
          <w:sz w:val="22"/>
          <w:szCs w:val="22"/>
        </w:rPr>
      </w:pPr>
      <w:r w:rsidRPr="00482F64">
        <w:rPr>
          <w:rFonts w:ascii="Times New Roman" w:hAnsi="Times New Roman" w:cs="Times New Roman"/>
          <w:sz w:val="22"/>
          <w:szCs w:val="22"/>
        </w:rPr>
        <w:t xml:space="preserve">Minutes from December </w:t>
      </w:r>
      <w:r w:rsidR="0067233D" w:rsidRPr="00482F64">
        <w:rPr>
          <w:rFonts w:ascii="Times New Roman" w:hAnsi="Times New Roman" w:cs="Times New Roman"/>
          <w:sz w:val="22"/>
          <w:szCs w:val="22"/>
        </w:rPr>
        <w:t>14</w:t>
      </w:r>
      <w:r w:rsidRPr="00482F64">
        <w:rPr>
          <w:rFonts w:ascii="Times New Roman" w:hAnsi="Times New Roman" w:cs="Times New Roman"/>
          <w:sz w:val="22"/>
          <w:szCs w:val="22"/>
        </w:rPr>
        <w:t xml:space="preserve">, 2023, approved by </w:t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z w:val="22"/>
          <w:szCs w:val="22"/>
        </w:rPr>
        <w:t>,</w:t>
      </w:r>
      <w:r w:rsidRPr="00482F64">
        <w:rPr>
          <w:rFonts w:ascii="Times New Roman" w:hAnsi="Times New Roman" w:cs="Times New Roman"/>
          <w:spacing w:val="-18"/>
          <w:sz w:val="22"/>
          <w:szCs w:val="22"/>
        </w:rPr>
        <w:t xml:space="preserve"> </w:t>
      </w:r>
      <w:r w:rsidRPr="00482F64">
        <w:rPr>
          <w:rFonts w:ascii="Times New Roman" w:hAnsi="Times New Roman" w:cs="Times New Roman"/>
          <w:sz w:val="22"/>
          <w:szCs w:val="22"/>
        </w:rPr>
        <w:t xml:space="preserve">seconded by </w:t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z w:val="22"/>
          <w:szCs w:val="22"/>
        </w:rPr>
        <w:t>, All Committee member in favor</w:t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pacing w:val="-2"/>
          <w:sz w:val="22"/>
          <w:szCs w:val="22"/>
        </w:rPr>
        <w:t>opposed</w:t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z w:val="22"/>
          <w:szCs w:val="22"/>
        </w:rPr>
        <w:t>, abstentions</w:t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z w:val="22"/>
          <w:szCs w:val="22"/>
          <w:u w:val="single"/>
        </w:rPr>
        <w:tab/>
      </w:r>
      <w:r w:rsidRPr="00482F64">
        <w:rPr>
          <w:rFonts w:ascii="Times New Roman" w:hAnsi="Times New Roman" w:cs="Times New Roman"/>
          <w:spacing w:val="-10"/>
          <w:sz w:val="22"/>
          <w:szCs w:val="22"/>
        </w:rPr>
        <w:t>.</w:t>
      </w:r>
    </w:p>
    <w:p w14:paraId="5BEB253B" w14:textId="77777777" w:rsidR="008E734B" w:rsidRDefault="008E734B">
      <w:pPr>
        <w:pStyle w:val="BodyText"/>
        <w:spacing w:before="1"/>
      </w:pPr>
    </w:p>
    <w:p w14:paraId="38E42640" w14:textId="77777777" w:rsidR="00482F64" w:rsidRDefault="00482F64" w:rsidP="00482F64">
      <w:pPr>
        <w:pStyle w:val="ListParagraph"/>
        <w:numPr>
          <w:ilvl w:val="0"/>
          <w:numId w:val="1"/>
        </w:numPr>
        <w:tabs>
          <w:tab w:val="left" w:pos="2520"/>
        </w:tabs>
        <w:ind w:hanging="600"/>
        <w:jc w:val="left"/>
        <w:rPr>
          <w:sz w:val="20"/>
        </w:rPr>
      </w:pPr>
      <w:r>
        <w:rPr>
          <w:sz w:val="20"/>
        </w:rPr>
        <w:t xml:space="preserve">Governor’s Budget </w:t>
      </w:r>
    </w:p>
    <w:p w14:paraId="0DD60A96" w14:textId="77777777" w:rsidR="008E734B" w:rsidRDefault="008E734B">
      <w:pPr>
        <w:pStyle w:val="BodyText"/>
        <w:spacing w:before="1"/>
      </w:pPr>
    </w:p>
    <w:p w14:paraId="060086D3" w14:textId="77777777" w:rsidR="008E734B" w:rsidRDefault="008E734B">
      <w:pPr>
        <w:pStyle w:val="BodyText"/>
        <w:spacing w:before="37"/>
      </w:pPr>
    </w:p>
    <w:p w14:paraId="5D40FEEE" w14:textId="7EA762EC" w:rsidR="008E734B" w:rsidRDefault="00554937" w:rsidP="00482F64">
      <w:pPr>
        <w:pStyle w:val="ListParagraph"/>
        <w:numPr>
          <w:ilvl w:val="0"/>
          <w:numId w:val="1"/>
        </w:numPr>
        <w:tabs>
          <w:tab w:val="left" w:pos="2520"/>
        </w:tabs>
        <w:ind w:hanging="630"/>
        <w:jc w:val="left"/>
        <w:rPr>
          <w:sz w:val="20"/>
        </w:rPr>
      </w:pPr>
      <w:r>
        <w:rPr>
          <w:sz w:val="20"/>
        </w:rPr>
        <w:t>District</w:t>
      </w:r>
      <w:r>
        <w:rPr>
          <w:spacing w:val="-7"/>
          <w:sz w:val="20"/>
        </w:rPr>
        <w:t xml:space="preserve"> </w:t>
      </w:r>
      <w:r>
        <w:rPr>
          <w:sz w:val="20"/>
        </w:rPr>
        <w:t>AUR</w:t>
      </w:r>
      <w:r>
        <w:rPr>
          <w:spacing w:val="-4"/>
          <w:sz w:val="20"/>
        </w:rPr>
        <w:t xml:space="preserve"> </w:t>
      </w:r>
      <w:r w:rsidR="0067233D">
        <w:rPr>
          <w:sz w:val="20"/>
        </w:rPr>
        <w:t xml:space="preserve">Changes </w:t>
      </w:r>
      <w:r w:rsidR="00482F64">
        <w:rPr>
          <w:sz w:val="20"/>
        </w:rPr>
        <w:t>– Next meeting Deputy Chancellor will be here to cover the changes</w:t>
      </w:r>
    </w:p>
    <w:p w14:paraId="642E6588" w14:textId="75A17991" w:rsidR="008E734B" w:rsidRPr="0067233D" w:rsidRDefault="008E734B" w:rsidP="0067233D">
      <w:pPr>
        <w:tabs>
          <w:tab w:val="left" w:pos="2520"/>
        </w:tabs>
        <w:spacing w:before="1"/>
        <w:rPr>
          <w:sz w:val="20"/>
        </w:rPr>
      </w:pPr>
    </w:p>
    <w:p w14:paraId="62FA0100" w14:textId="77777777" w:rsidR="008E734B" w:rsidRDefault="008E734B">
      <w:pPr>
        <w:pStyle w:val="BodyText"/>
        <w:spacing w:before="37"/>
      </w:pPr>
    </w:p>
    <w:p w14:paraId="2C053ABD" w14:textId="77777777" w:rsidR="008E734B" w:rsidRDefault="00554937" w:rsidP="00482F64">
      <w:pPr>
        <w:pStyle w:val="ListParagraph"/>
        <w:numPr>
          <w:ilvl w:val="0"/>
          <w:numId w:val="1"/>
        </w:numPr>
        <w:tabs>
          <w:tab w:val="left" w:pos="2520"/>
        </w:tabs>
        <w:ind w:hanging="630"/>
        <w:jc w:val="left"/>
        <w:rPr>
          <w:sz w:val="20"/>
        </w:rPr>
      </w:pPr>
      <w:r>
        <w:rPr>
          <w:sz w:val="20"/>
        </w:rPr>
        <w:t>Futur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opics:</w:t>
      </w:r>
    </w:p>
    <w:p w14:paraId="5FAB210D" w14:textId="77777777" w:rsidR="008E734B" w:rsidRDefault="008E734B">
      <w:pPr>
        <w:pStyle w:val="BodyText"/>
        <w:spacing w:before="37"/>
      </w:pPr>
    </w:p>
    <w:p w14:paraId="431FD8FF" w14:textId="5658E87F" w:rsidR="008E734B" w:rsidRDefault="00482F64">
      <w:pPr>
        <w:pStyle w:val="ListParagraph"/>
        <w:numPr>
          <w:ilvl w:val="1"/>
          <w:numId w:val="1"/>
        </w:numPr>
        <w:tabs>
          <w:tab w:val="left" w:pos="3238"/>
        </w:tabs>
        <w:spacing w:line="243" w:lineRule="exact"/>
        <w:ind w:left="3238" w:hanging="358"/>
        <w:rPr>
          <w:sz w:val="20"/>
        </w:rPr>
      </w:pPr>
      <w:r>
        <w:rPr>
          <w:sz w:val="20"/>
        </w:rPr>
        <w:t>BAM - Expenses</w:t>
      </w:r>
    </w:p>
    <w:p w14:paraId="37D49058" w14:textId="362DE30C" w:rsidR="008E734B" w:rsidRDefault="00482F64">
      <w:pPr>
        <w:pStyle w:val="ListParagraph"/>
        <w:numPr>
          <w:ilvl w:val="1"/>
          <w:numId w:val="1"/>
        </w:numPr>
        <w:tabs>
          <w:tab w:val="left" w:pos="3239"/>
        </w:tabs>
        <w:spacing w:line="242" w:lineRule="exact"/>
        <w:ind w:left="3239" w:hanging="359"/>
        <w:rPr>
          <w:sz w:val="20"/>
        </w:rPr>
      </w:pPr>
      <w:r>
        <w:rPr>
          <w:sz w:val="20"/>
        </w:rPr>
        <w:t>District AUR Changes</w:t>
      </w:r>
      <w:bookmarkStart w:id="0" w:name="_GoBack"/>
      <w:bookmarkEnd w:id="0"/>
    </w:p>
    <w:p w14:paraId="70B25469" w14:textId="7D8B8BF4" w:rsidR="008E734B" w:rsidRDefault="008E734B">
      <w:pPr>
        <w:pStyle w:val="ListParagraph"/>
        <w:numPr>
          <w:ilvl w:val="1"/>
          <w:numId w:val="1"/>
        </w:numPr>
        <w:tabs>
          <w:tab w:val="left" w:pos="3239"/>
        </w:tabs>
        <w:spacing w:line="243" w:lineRule="exact"/>
        <w:ind w:left="3239" w:hanging="359"/>
        <w:rPr>
          <w:sz w:val="20"/>
        </w:rPr>
      </w:pPr>
    </w:p>
    <w:p w14:paraId="045D3530" w14:textId="77777777" w:rsidR="008E734B" w:rsidRDefault="008E734B">
      <w:pPr>
        <w:pStyle w:val="BodyText"/>
        <w:spacing w:before="4"/>
      </w:pPr>
    </w:p>
    <w:p w14:paraId="06CE1B6D" w14:textId="77777777" w:rsidR="008E734B" w:rsidRDefault="00554937">
      <w:pPr>
        <w:tabs>
          <w:tab w:val="left" w:pos="8634"/>
          <w:tab w:val="left" w:pos="9894"/>
        </w:tabs>
        <w:ind w:left="1800"/>
        <w:rPr>
          <w:b/>
          <w:sz w:val="20"/>
        </w:rPr>
      </w:pPr>
      <w:r>
        <w:rPr>
          <w:b/>
          <w:sz w:val="20"/>
        </w:rPr>
        <w:t>Meeting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djourned: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meet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journe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 xml:space="preserve">by </w:t>
      </w:r>
      <w:r>
        <w:rPr>
          <w:b/>
          <w:sz w:val="20"/>
          <w:u w:val="single"/>
        </w:rPr>
        <w:tab/>
      </w:r>
    </w:p>
    <w:p w14:paraId="2BFEE5C9" w14:textId="77777777" w:rsidR="008E734B" w:rsidRDefault="00554937">
      <w:pPr>
        <w:spacing w:before="242"/>
        <w:ind w:left="1800"/>
        <w:rPr>
          <w:b/>
          <w:sz w:val="20"/>
        </w:rPr>
      </w:pPr>
      <w:r>
        <w:rPr>
          <w:b/>
          <w:sz w:val="20"/>
        </w:rPr>
        <w:lastRenderedPageBreak/>
        <w:t>Next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Meeting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ate:</w:t>
      </w:r>
      <w:r>
        <w:rPr>
          <w:b/>
          <w:spacing w:val="-6"/>
          <w:sz w:val="20"/>
        </w:rPr>
        <w:t xml:space="preserve"> </w:t>
      </w:r>
      <w:r>
        <w:rPr>
          <w:b/>
          <w:spacing w:val="-5"/>
          <w:sz w:val="20"/>
        </w:rPr>
        <w:t>TBD</w:t>
      </w:r>
    </w:p>
    <w:p w14:paraId="6CC22AE8" w14:textId="77777777" w:rsidR="008E734B" w:rsidRDefault="008E734B">
      <w:pPr>
        <w:rPr>
          <w:sz w:val="20"/>
        </w:rPr>
        <w:sectPr w:rsidR="008E734B" w:rsidSect="00497DF8">
          <w:type w:val="continuous"/>
          <w:pgSz w:w="12240" w:h="15840"/>
          <w:pgMar w:top="0" w:right="0" w:bottom="1680" w:left="0" w:header="0" w:footer="1488" w:gutter="0"/>
          <w:cols w:space="720"/>
        </w:sectPr>
      </w:pPr>
    </w:p>
    <w:p w14:paraId="6FF4ECC8" w14:textId="77777777" w:rsidR="008E734B" w:rsidRDefault="00554937">
      <w:pPr>
        <w:pStyle w:val="BodyText"/>
        <w:spacing w:before="5"/>
        <w:rPr>
          <w:b/>
          <w:sz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29152" behindDoc="0" locked="0" layoutInCell="1" allowOverlap="1" wp14:anchorId="2FFEA658" wp14:editId="57405842">
                <wp:simplePos x="0" y="0"/>
                <wp:positionH relativeFrom="page">
                  <wp:posOffset>12806</wp:posOffset>
                </wp:positionH>
                <wp:positionV relativeFrom="page">
                  <wp:posOffset>0</wp:posOffset>
                </wp:positionV>
                <wp:extent cx="7752080" cy="1373505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52080" cy="1373505"/>
                          <a:chOff x="0" y="0"/>
                          <a:chExt cx="7752080" cy="1373505"/>
                        </a:xfrm>
                      </wpg:grpSpPr>
                      <wps:wsp>
                        <wps:cNvPr id="14" name="Graphic 14"/>
                        <wps:cNvSpPr/>
                        <wps:spPr>
                          <a:xfrm>
                            <a:off x="-5" y="0"/>
                            <a:ext cx="7752080" cy="13735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52080" h="1373505">
                                <a:moveTo>
                                  <a:pt x="3603015" y="1372997"/>
                                </a:moveTo>
                                <a:lnTo>
                                  <a:pt x="3104413" y="547878"/>
                                </a:lnTo>
                                <a:lnTo>
                                  <a:pt x="0" y="547878"/>
                                </a:lnTo>
                                <a:lnTo>
                                  <a:pt x="0" y="1372997"/>
                                </a:lnTo>
                                <a:lnTo>
                                  <a:pt x="3603015" y="1372997"/>
                                </a:lnTo>
                                <a:close/>
                              </a:path>
                              <a:path w="7752080" h="1373505">
                                <a:moveTo>
                                  <a:pt x="7751978" y="0"/>
                                </a:moveTo>
                                <a:lnTo>
                                  <a:pt x="4279277" y="0"/>
                                </a:lnTo>
                                <a:lnTo>
                                  <a:pt x="4736363" y="754888"/>
                                </a:lnTo>
                                <a:lnTo>
                                  <a:pt x="7751978" y="754888"/>
                                </a:lnTo>
                                <a:lnTo>
                                  <a:pt x="77519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536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2992064" y="0"/>
                            <a:ext cx="1829435" cy="13690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9435" h="1369060">
                                <a:moveTo>
                                  <a:pt x="1201369" y="1368806"/>
                                </a:moveTo>
                                <a:lnTo>
                                  <a:pt x="339534" y="0"/>
                                </a:lnTo>
                                <a:lnTo>
                                  <a:pt x="0" y="0"/>
                                </a:lnTo>
                                <a:lnTo>
                                  <a:pt x="862914" y="1368806"/>
                                </a:lnTo>
                                <a:lnTo>
                                  <a:pt x="1201369" y="1368806"/>
                                </a:lnTo>
                                <a:close/>
                              </a:path>
                              <a:path w="1829435" h="1369060">
                                <a:moveTo>
                                  <a:pt x="1829003" y="1368933"/>
                                </a:moveTo>
                                <a:lnTo>
                                  <a:pt x="959599" y="0"/>
                                </a:lnTo>
                                <a:lnTo>
                                  <a:pt x="619899" y="0"/>
                                </a:lnTo>
                                <a:lnTo>
                                  <a:pt x="1489659" y="1368933"/>
                                </a:lnTo>
                                <a:lnTo>
                                  <a:pt x="1829003" y="13689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6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6C0D3C97" id="Group 13" o:spid="_x0000_s1026" style="position:absolute;margin-left:1pt;margin-top:0;width:610.4pt;height:108.15pt;z-index:15729152;mso-wrap-distance-left:0;mso-wrap-distance-right:0;mso-position-horizontal-relative:page;mso-position-vertical-relative:page" coordsize="77520,13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">
                <v:shape id="Graphic 14" o:spid="_x0000_s1027" style="position:absolute;width:77520;height:13735;visibility:visible;mso-wrap-style:square;v-text-anchor:top" coordsize="7752080,1373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" path="m3603015,1372997l3104413,547878,,547878r,825119l3603015,1372997xem7751978,l4279277,r457086,754888l7751978,754888,7751978,xe" fillcolor="#44536a" stroked="f">
                  <v:path arrowok="t"/>
                </v:shape>
                <v:shape id="Graphic 15" o:spid="_x0000_s1028" style="position:absolute;left:29920;width:18294;height:13690;visibility:visible;mso-wrap-style:square;v-text-anchor:top" coordsize="1829435,1369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" path="m1201369,1368806l339534,,,,862914,1368806r338455,xem1829003,1368933l959599,,619899,r869760,1368933l1829003,1368933xe" fillcolor="#767070" stroked="f">
                  <v:path arrowok="t"/>
                </v:shape>
                <w10:wrap anchorx="page" anchory="page"/>
              </v:group>
            </w:pict>
          </mc:Fallback>
        </mc:AlternateContent>
      </w:r>
    </w:p>
    <w:sectPr w:rsidR="008E734B">
      <w:pgSz w:w="12240" w:h="15840"/>
      <w:pgMar w:top="0" w:right="0" w:bottom="1680" w:left="0" w:header="0" w:footer="14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65930" w14:textId="77777777" w:rsidR="00554937" w:rsidRDefault="00554937">
      <w:r>
        <w:separator/>
      </w:r>
    </w:p>
  </w:endnote>
  <w:endnote w:type="continuationSeparator" w:id="0">
    <w:p w14:paraId="4062AABC" w14:textId="77777777" w:rsidR="00554937" w:rsidRDefault="005549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CA4FD" w14:textId="77777777" w:rsidR="008E734B" w:rsidRDefault="00554937">
    <w:pPr>
      <w:pStyle w:val="BodyText"/>
      <w:spacing w:line="14" w:lineRule="auto"/>
    </w:pPr>
    <w:r>
      <w:rPr>
        <w:noProof/>
      </w:rPr>
      <mc:AlternateContent>
        <mc:Choice Requires="wpg">
          <w:drawing>
            <wp:anchor distT="0" distB="0" distL="0" distR="0" simplePos="0" relativeHeight="487529984" behindDoc="1" locked="0" layoutInCell="1" allowOverlap="1" wp14:anchorId="2782767B" wp14:editId="53080674">
              <wp:simplePos x="0" y="0"/>
              <wp:positionH relativeFrom="page">
                <wp:posOffset>2968054</wp:posOffset>
              </wp:positionH>
              <wp:positionV relativeFrom="page">
                <wp:posOffset>9219386</wp:posOffset>
              </wp:positionV>
              <wp:extent cx="4797425" cy="839469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797425" cy="839469"/>
                        <a:chOff x="0" y="0"/>
                        <a:chExt cx="4797425" cy="839469"/>
                      </a:xfrm>
                    </wpg:grpSpPr>
                    <wps:wsp>
                      <wps:cNvPr id="2" name="Graphic 2"/>
                      <wps:cNvSpPr/>
                      <wps:spPr>
                        <a:xfrm>
                          <a:off x="0" y="0"/>
                          <a:ext cx="1459230" cy="83946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59230" h="839469">
                              <a:moveTo>
                                <a:pt x="868235" y="12"/>
                              </a:moveTo>
                              <a:lnTo>
                                <a:pt x="528510" y="12"/>
                              </a:lnTo>
                              <a:lnTo>
                                <a:pt x="0" y="839012"/>
                              </a:lnTo>
                              <a:lnTo>
                                <a:pt x="339839" y="839012"/>
                              </a:lnTo>
                              <a:lnTo>
                                <a:pt x="868235" y="12"/>
                              </a:lnTo>
                              <a:close/>
                            </a:path>
                            <a:path w="1459230" h="839469">
                              <a:moveTo>
                                <a:pt x="1459166" y="0"/>
                              </a:moveTo>
                              <a:lnTo>
                                <a:pt x="1119568" y="0"/>
                              </a:lnTo>
                              <a:lnTo>
                                <a:pt x="586536" y="839012"/>
                              </a:lnTo>
                              <a:lnTo>
                                <a:pt x="926134" y="839012"/>
                              </a:lnTo>
                              <a:lnTo>
                                <a:pt x="14591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6707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3"/>
                      <wps:cNvSpPr/>
                      <wps:spPr>
                        <a:xfrm>
                          <a:off x="1193989" y="12"/>
                          <a:ext cx="3602990" cy="82359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02990" h="823594">
                              <a:moveTo>
                                <a:pt x="3602989" y="0"/>
                              </a:moveTo>
                              <a:lnTo>
                                <a:pt x="498601" y="0"/>
                              </a:lnTo>
                              <a:lnTo>
                                <a:pt x="0" y="823527"/>
                              </a:lnTo>
                              <a:lnTo>
                                <a:pt x="3602989" y="823527"/>
                              </a:lnTo>
                              <a:lnTo>
                                <a:pt x="36029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4536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39E92D6A" id="Group 1" o:spid="_x0000_s1026" style="position:absolute;margin-left:233.7pt;margin-top:725.95pt;width:377.75pt;height:66.1pt;z-index:-15786496;mso-wrap-distance-left:0;mso-wrap-distance-right:0;mso-position-horizontal-relative:page;mso-position-vertical-relative:page" coordsize="47974,8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">
              <v:shape id="Graphic 2" o:spid="_x0000_s1027" style="position:absolute;width:14592;height:8394;visibility:visible;mso-wrap-style:square;v-text-anchor:top" coordsize="1459230,839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" path="m868235,12r-339725,l,839012r339839,l868235,12xem1459166,l1119568,,586536,839012r339598,l1459166,xe" fillcolor="#767070" stroked="f">
                <v:path arrowok="t"/>
              </v:shape>
              <v:shape id="Graphic 3" o:spid="_x0000_s1028" style="position:absolute;left:11939;width:36030;height:8236;visibility:visible;mso-wrap-style:square;v-text-anchor:top" coordsize="3602990,823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" path="m3602989,l498601,,,823527r3602989,l3602989,xe" fillcolor="#44536a" stroked="f">
                <v:path arrowok="t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30496" behindDoc="1" locked="0" layoutInCell="1" allowOverlap="1" wp14:anchorId="75EC6BB3" wp14:editId="09ECB0E2">
              <wp:simplePos x="0" y="0"/>
              <wp:positionH relativeFrom="page">
                <wp:posOffset>6672833</wp:posOffset>
              </wp:positionH>
              <wp:positionV relativeFrom="page">
                <wp:posOffset>8974023</wp:posOffset>
              </wp:positionV>
              <wp:extent cx="579755" cy="17780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9755" cy="1778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9D878BA" w14:textId="77777777" w:rsidR="008E734B" w:rsidRDefault="00554937">
                          <w:pPr>
                            <w:spacing w:line="264" w:lineRule="exact"/>
                            <w:ind w:left="20"/>
                            <w:rPr>
                              <w:rFonts w:ascii="Calibri"/>
                              <w:sz w:val="24"/>
                            </w:rPr>
                          </w:pPr>
                          <w:r>
                            <w:rPr>
                              <w:rFonts w:ascii="Calibri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Calibri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0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spacing w:val="-10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spacing w:val="-10"/>
                              <w:sz w:val="24"/>
                            </w:rPr>
                            <w:t>1</w:t>
                          </w:r>
                          <w:r>
                            <w:rPr>
                              <w:rFonts w:ascii="Calibri"/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75EC6BB3" id="_x0000_t202" coordsize="21600,21600" o:spt="202" path="m,l,21600r21600,l21600,xe">
              <v:stroke joinstyle="miter"/>
              <v:path gradientshapeok="t" o:connecttype="rect"/>
            </v:shapetype>
            <v:shape id="Textbox 4" o:spid="_x0000_s1034" type="#_x0000_t202" style="position:absolute;margin-left:525.4pt;margin-top:706.6pt;width:45.65pt;height:14pt;z-index:-157859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" filled="f" stroked="f">
              <v:textbox inset="0,0,0,0">
                <w:txbxContent>
                  <w:p w14:paraId="79D878BA" w14:textId="77777777" w:rsidR="008E734B" w:rsidRDefault="00000000">
                    <w:pPr>
                      <w:spacing w:line="264" w:lineRule="exact"/>
                      <w:ind w:left="20"/>
                      <w:rPr>
                        <w:rFonts w:ascii="Calibri"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Page</w:t>
                    </w:r>
                    <w:r>
                      <w:rPr>
                        <w:rFonts w:ascii="Calibri"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|</w:t>
                    </w:r>
                    <w:r>
                      <w:rPr>
                        <w:rFonts w:ascii="Calibri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rFonts w:ascii="Calibri"/>
                        <w:spacing w:val="-10"/>
                        <w:sz w:val="24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Calibri"/>
                        <w:spacing w:val="-10"/>
                        <w:sz w:val="24"/>
                      </w:rPr>
                      <w:fldChar w:fldCharType="separate"/>
                    </w:r>
                    <w:r>
                      <w:rPr>
                        <w:rFonts w:ascii="Calibri"/>
                        <w:spacing w:val="-10"/>
                        <w:sz w:val="24"/>
                      </w:rPr>
                      <w:t>1</w:t>
                    </w:r>
                    <w:r>
                      <w:rPr>
                        <w:rFonts w:ascii="Calibri"/>
                        <w:spacing w:val="-10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34050" w14:textId="77777777" w:rsidR="00554937" w:rsidRDefault="00554937">
      <w:r>
        <w:separator/>
      </w:r>
    </w:p>
  </w:footnote>
  <w:footnote w:type="continuationSeparator" w:id="0">
    <w:p w14:paraId="6D4F08F3" w14:textId="77777777" w:rsidR="00554937" w:rsidRDefault="005549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57EBC"/>
    <w:multiLevelType w:val="hybridMultilevel"/>
    <w:tmpl w:val="86C6CB52"/>
    <w:lvl w:ilvl="0" w:tplc="8A7C5378">
      <w:start w:val="1"/>
      <w:numFmt w:val="upperRoman"/>
      <w:lvlText w:val="%1."/>
      <w:lvlJc w:val="left"/>
      <w:pPr>
        <w:ind w:left="2520" w:hanging="516"/>
        <w:jc w:val="right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52A8916">
      <w:start w:val="1"/>
      <w:numFmt w:val="lowerLetter"/>
      <w:lvlText w:val="%2."/>
      <w:lvlJc w:val="left"/>
      <w:pPr>
        <w:ind w:left="3240" w:hanging="36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B680C42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3" w:tplc="8C3EC7C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4" w:tplc="3410B350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5" w:tplc="9BB025EC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6" w:tplc="4C142738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ar-SA"/>
      </w:rPr>
    </w:lvl>
    <w:lvl w:ilvl="7" w:tplc="E85EE9C2">
      <w:numFmt w:val="bullet"/>
      <w:lvlText w:val="•"/>
      <w:lvlJc w:val="left"/>
      <w:pPr>
        <w:ind w:left="9240" w:hanging="360"/>
      </w:pPr>
      <w:rPr>
        <w:rFonts w:hint="default"/>
        <w:lang w:val="en-US" w:eastAsia="en-US" w:bidi="ar-SA"/>
      </w:rPr>
    </w:lvl>
    <w:lvl w:ilvl="8" w:tplc="564E8372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Q3srQEMswtjJR0lIJTi4sz8/NACoxqASKxy9ssAAAA"/>
  </w:docVars>
  <w:rsids>
    <w:rsidRoot w:val="008E734B"/>
    <w:rsid w:val="003637AC"/>
    <w:rsid w:val="00482F64"/>
    <w:rsid w:val="00497DF8"/>
    <w:rsid w:val="00554937"/>
    <w:rsid w:val="0067233D"/>
    <w:rsid w:val="008E734B"/>
    <w:rsid w:val="00FF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38DF4"/>
  <w15:docId w15:val="{1541CF34-0B64-49E4-83BE-E40852D2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264" w:lineRule="exact"/>
      <w:ind w:left="20"/>
    </w:pPr>
    <w:rPr>
      <w:rFonts w:ascii="Calibri" w:eastAsia="Calibri" w:hAnsi="Calibri" w:cs="Calibri"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2520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723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3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kccd-edu.zoom.us/j/88277623801?pwd=8M2bEzbfFC1ILBggr5bcja0Lp1RxTP.1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84</Words>
  <Characters>1108</Characters>
  <Application>Microsoft Office Word</Application>
  <DocSecurity>0</DocSecurity>
  <Lines>26</Lines>
  <Paragraphs>8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ia Kemp</dc:creator>
  <cp:lastModifiedBy>Mike Giacomini</cp:lastModifiedBy>
  <cp:revision>2</cp:revision>
  <dcterms:created xsi:type="dcterms:W3CDTF">2024-03-14T01:08:00Z</dcterms:created>
  <dcterms:modified xsi:type="dcterms:W3CDTF">2024-03-1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3-13T00:00:00Z</vt:filetime>
  </property>
  <property fmtid="{D5CDD505-2E9C-101B-9397-08002B2CF9AE}" pid="5" name="Producer">
    <vt:lpwstr>Microsoft® Word for Microsoft 365</vt:lpwstr>
  </property>
</Properties>
</file>